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renad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Grenada received a score of 47.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Grenada received a score of 7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renada received a score of</w:t>
      </w:r>
      <w:r>
        <w:t xml:space="preserve"> </w:t>
      </w:r>
      <w:r>
        <w:rPr>
          <w:b/>
          <w:bCs/>
        </w:rPr>
        <w:t xml:space="preserve">22.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Grenada received a score of 59.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Grenada received a score of 44.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Grenada received a score of 4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Grenada received a score of 0.7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Grenad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Grenada received a score of 0.2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Grenada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Grenada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Grenada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Grenada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Grenada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Grenada received a score of 0.4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Grenad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Grenada received a score of 0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Grenada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 2019, 2020,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1:01:46Z</dcterms:created>
  <dcterms:modified xsi:type="dcterms:W3CDTF">2024-11-11T21: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Grenada Country Report</vt:lpwstr>
  </property>
  <property fmtid="{D5CDD505-2E9C-101B-9397-08002B2CF9AE}" pid="10" name="toc-title">
    <vt:lpwstr>Table of contents</vt:lpwstr>
  </property>
</Properties>
</file>